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A35200" w14:textId="3DFE2226" w:rsidR="00973A5D" w:rsidRDefault="00001B43" w:rsidP="003F688C">
      <w:pPr>
        <w:bidi/>
        <w:jc w:val="both"/>
        <w:rPr>
          <w:rFonts w:ascii="Vazir" w:hAnsi="Vazir" w:cs="Vazir"/>
          <w:lang w:bidi="fa-IR"/>
        </w:rPr>
      </w:pPr>
      <w:r w:rsidRPr="00001B43">
        <w:rPr>
          <w:rFonts w:ascii="Vazir" w:hAnsi="Vazir" w:cs="Vazir"/>
          <w:rtl/>
          <w:lang w:bidi="fa-IR"/>
        </w:rPr>
        <w:t>فصل 1</w:t>
      </w:r>
    </w:p>
    <w:p w14:paraId="24679DE6" w14:textId="021B79A9" w:rsidR="00BD7D6A" w:rsidRDefault="00BD7D6A" w:rsidP="003F688C">
      <w:pPr>
        <w:pStyle w:val="ListParagraph"/>
        <w:numPr>
          <w:ilvl w:val="0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تعریف </w:t>
      </w:r>
      <w:r>
        <w:rPr>
          <w:rFonts w:ascii="Vazir" w:hAnsi="Vazir" w:cs="Vazir"/>
          <w:lang w:bidi="fa-IR"/>
        </w:rPr>
        <w:t>iot</w:t>
      </w:r>
      <w:r>
        <w:rPr>
          <w:rFonts w:ascii="Vazir" w:hAnsi="Vazir" w:cs="Vazir" w:hint="cs"/>
          <w:rtl/>
          <w:lang w:bidi="fa-IR"/>
        </w:rPr>
        <w:t>: اسلاید 4 تا 8</w:t>
      </w:r>
    </w:p>
    <w:p w14:paraId="39B3B62F" w14:textId="3F1DB617" w:rsidR="000D6071" w:rsidRPr="000D6071" w:rsidRDefault="00BD7D6A" w:rsidP="003F688C">
      <w:pPr>
        <w:pStyle w:val="ListParagraph"/>
        <w:numPr>
          <w:ilvl w:val="0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اکوسیستم </w:t>
      </w:r>
      <w:r>
        <w:rPr>
          <w:rFonts w:ascii="Vazir" w:hAnsi="Vazir" w:cs="Vazir"/>
          <w:lang w:bidi="fa-IR"/>
        </w:rPr>
        <w:t>iot</w:t>
      </w:r>
    </w:p>
    <w:p w14:paraId="2A79E913" w14:textId="6B9B2EFD" w:rsidR="00BD7D6A" w:rsidRDefault="00BD7D6A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اشیاء: سنسورها و </w:t>
      </w:r>
      <w:r>
        <w:rPr>
          <w:rFonts w:ascii="Vazir" w:hAnsi="Vazir" w:cs="Vazir"/>
          <w:lang w:bidi="fa-IR"/>
        </w:rPr>
        <w:t>actuator</w:t>
      </w:r>
      <w:r>
        <w:rPr>
          <w:rFonts w:ascii="Vazir" w:hAnsi="Vazir" w:cs="Vazir" w:hint="cs"/>
          <w:rtl/>
          <w:lang w:bidi="fa-IR"/>
        </w:rPr>
        <w:t xml:space="preserve"> ها</w:t>
      </w:r>
    </w:p>
    <w:p w14:paraId="3B668763" w14:textId="3A0910D9" w:rsidR="00BD7D6A" w:rsidRDefault="00BD7D6A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اشیاء هوشمندی که تکنولوژی سنس کردن و تعامل با محیط را داشته باشند</w:t>
      </w:r>
    </w:p>
    <w:p w14:paraId="08D83724" w14:textId="23078D88" w:rsidR="00BD7D6A" w:rsidRDefault="00BD7D6A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 w:rsidRPr="00BD7D6A">
        <w:rPr>
          <w:rFonts w:ascii="Vazir" w:hAnsi="Vazir" w:cs="Vazir"/>
          <w:rtl/>
          <w:lang w:bidi="fa-IR"/>
        </w:rPr>
        <w:drawing>
          <wp:inline distT="0" distB="0" distL="0" distR="0" wp14:anchorId="48AABB36" wp14:editId="1A701CCE">
            <wp:extent cx="3187489" cy="13747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42035" cy="1398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D5A9E" w14:textId="5CD37853" w:rsidR="000D6071" w:rsidRDefault="000D6071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سنسور: یک کمیت فیزیکی را اندازه‌گیری کرده و دیجیتال می‌کند. این نمایش دیجیتال به یک دستگاه دیگر برای انتقال پاس داده می‌شود، سپس برای پردازش به انسان‌ها یا دستگاه‌های هوشمند ارسال می‌شود. </w:t>
      </w:r>
    </w:p>
    <w:p w14:paraId="37BC0150" w14:textId="2211758E" w:rsidR="000D6071" w:rsidRDefault="000D6071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انواع سنسور‌ها: لکچر 1 </w:t>
      </w:r>
      <w:r>
        <w:rPr>
          <w:rFonts w:ascii="Vazir" w:hAnsi="Vazir" w:cs="Vazir"/>
          <w:rtl/>
          <w:lang w:bidi="fa-IR"/>
        </w:rPr>
        <w:t>–</w:t>
      </w:r>
      <w:r>
        <w:rPr>
          <w:rFonts w:ascii="Vazir" w:hAnsi="Vazir" w:cs="Vazir" w:hint="cs"/>
          <w:rtl/>
          <w:lang w:bidi="fa-IR"/>
        </w:rPr>
        <w:t xml:space="preserve"> اسلاید 24</w:t>
      </w:r>
    </w:p>
    <w:p w14:paraId="41D96DBE" w14:textId="4E2F5FAE" w:rsidR="000D6071" w:rsidRDefault="000D6071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دسته‌بندی سنسورها بر اساس </w:t>
      </w:r>
      <w:r>
        <w:rPr>
          <w:rFonts w:ascii="Vazir" w:hAnsi="Vazir" w:cs="Vazir"/>
          <w:lang w:bidi="fa-IR"/>
        </w:rPr>
        <w:t>Mobility</w:t>
      </w:r>
      <w:r>
        <w:rPr>
          <w:rFonts w:ascii="Vazir" w:hAnsi="Vazir" w:cs="Vazir" w:hint="cs"/>
          <w:rtl/>
          <w:lang w:bidi="fa-IR"/>
        </w:rPr>
        <w:t xml:space="preserve"> و </w:t>
      </w:r>
      <w:r>
        <w:rPr>
          <w:rFonts w:ascii="Vazir" w:hAnsi="Vazir" w:cs="Vazir"/>
          <w:lang w:bidi="fa-IR"/>
        </w:rPr>
        <w:t>Throughput</w:t>
      </w:r>
      <w:r>
        <w:rPr>
          <w:rFonts w:ascii="Vazir" w:hAnsi="Vazir" w:cs="Vazir" w:hint="cs"/>
          <w:rtl/>
          <w:lang w:bidi="fa-IR"/>
        </w:rPr>
        <w:t xml:space="preserve">: لکچر 1 </w:t>
      </w:r>
      <w:r>
        <w:rPr>
          <w:rFonts w:ascii="Vazir" w:hAnsi="Vazir" w:cs="Vazir"/>
          <w:rtl/>
          <w:lang w:bidi="fa-IR"/>
        </w:rPr>
        <w:t>–</w:t>
      </w:r>
      <w:r>
        <w:rPr>
          <w:rFonts w:ascii="Vazir" w:hAnsi="Vazir" w:cs="Vazir" w:hint="cs"/>
          <w:rtl/>
          <w:lang w:bidi="fa-IR"/>
        </w:rPr>
        <w:t xml:space="preserve"> اسلاید 25</w:t>
      </w:r>
    </w:p>
    <w:p w14:paraId="0A766890" w14:textId="26378FCE" w:rsidR="000D6071" w:rsidRDefault="000D6071" w:rsidP="003F688C">
      <w:pPr>
        <w:pStyle w:val="ListParagraph"/>
        <w:numPr>
          <w:ilvl w:val="3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پایین </w:t>
      </w:r>
      <w:r>
        <w:rPr>
          <w:rFonts w:ascii="Vazir" w:hAnsi="Vazir" w:cs="Vazir"/>
          <w:rtl/>
          <w:lang w:bidi="fa-IR"/>
        </w:rPr>
        <w:t>–</w:t>
      </w:r>
      <w:r>
        <w:rPr>
          <w:rFonts w:ascii="Vazir" w:hAnsi="Vazir" w:cs="Vazir" w:hint="cs"/>
          <w:rtl/>
          <w:lang w:bidi="fa-IR"/>
        </w:rPr>
        <w:t xml:space="preserve"> پایین: آب و هوا، پمپ و موتور و...</w:t>
      </w:r>
    </w:p>
    <w:p w14:paraId="3C949AF7" w14:textId="55936CC2" w:rsidR="000D6071" w:rsidRDefault="000D6071" w:rsidP="003F688C">
      <w:pPr>
        <w:pStyle w:val="ListParagraph"/>
        <w:numPr>
          <w:ilvl w:val="3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پایین </w:t>
      </w:r>
      <w:r>
        <w:rPr>
          <w:rFonts w:ascii="Vazir" w:hAnsi="Vazir" w:cs="Vazir"/>
          <w:rtl/>
          <w:lang w:bidi="fa-IR"/>
        </w:rPr>
        <w:t>–</w:t>
      </w:r>
      <w:r>
        <w:rPr>
          <w:rFonts w:ascii="Vazir" w:hAnsi="Vazir" w:cs="Vazir" w:hint="cs"/>
          <w:rtl/>
          <w:lang w:bidi="fa-IR"/>
        </w:rPr>
        <w:t xml:space="preserve"> بالا: دوربین‌های ترافیک</w:t>
      </w:r>
    </w:p>
    <w:p w14:paraId="13C039DA" w14:textId="2AAEE895" w:rsidR="000D6071" w:rsidRDefault="000D6071" w:rsidP="003F688C">
      <w:pPr>
        <w:pStyle w:val="ListParagraph"/>
        <w:numPr>
          <w:ilvl w:val="3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بالا </w:t>
      </w:r>
      <w:r>
        <w:rPr>
          <w:rFonts w:ascii="Vazir" w:hAnsi="Vazir" w:cs="Vazir"/>
          <w:rtl/>
          <w:lang w:bidi="fa-IR"/>
        </w:rPr>
        <w:t>–</w:t>
      </w:r>
      <w:r>
        <w:rPr>
          <w:rFonts w:ascii="Vazir" w:hAnsi="Vazir" w:cs="Vazir" w:hint="cs"/>
          <w:rtl/>
          <w:lang w:bidi="fa-IR"/>
        </w:rPr>
        <w:t xml:space="preserve"> پایین: ارتباطات میدان جنگ</w:t>
      </w:r>
    </w:p>
    <w:p w14:paraId="33AD15DA" w14:textId="661C440D" w:rsidR="000D6071" w:rsidRDefault="000D6071" w:rsidP="003F688C">
      <w:pPr>
        <w:pStyle w:val="ListParagraph"/>
        <w:numPr>
          <w:ilvl w:val="3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بالا </w:t>
      </w:r>
      <w:r>
        <w:rPr>
          <w:rFonts w:ascii="Vazir" w:hAnsi="Vazir" w:cs="Vazir"/>
          <w:rtl/>
          <w:lang w:bidi="fa-IR"/>
        </w:rPr>
        <w:t>–</w:t>
      </w:r>
      <w:r>
        <w:rPr>
          <w:rFonts w:ascii="Vazir" w:hAnsi="Vazir" w:cs="Vazir" w:hint="cs"/>
          <w:rtl/>
          <w:lang w:bidi="fa-IR"/>
        </w:rPr>
        <w:t xml:space="preserve"> بالا: </w:t>
      </w:r>
      <w:r>
        <w:rPr>
          <w:rFonts w:ascii="Vazir" w:hAnsi="Vazir" w:cs="Vazir"/>
          <w:lang w:bidi="fa-IR"/>
        </w:rPr>
        <w:t>video surveillance</w:t>
      </w:r>
    </w:p>
    <w:p w14:paraId="656B86EE" w14:textId="53A62371" w:rsidR="000D6071" w:rsidRDefault="000D6071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Actuator</w:t>
      </w:r>
      <w:r>
        <w:rPr>
          <w:rFonts w:ascii="Vazir" w:hAnsi="Vazir" w:cs="Vazir" w:hint="cs"/>
          <w:rtl/>
          <w:lang w:bidi="fa-IR"/>
        </w:rPr>
        <w:t>: سیگنال دیجیتال می‌گیره، کار فیزیکی می‌کنه، مثل نیرو و حرکت و...</w:t>
      </w:r>
    </w:p>
    <w:p w14:paraId="4E06B30B" w14:textId="5C20A66B" w:rsidR="000D6071" w:rsidRPr="000D6071" w:rsidRDefault="000D6071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انواع </w:t>
      </w:r>
      <w:r>
        <w:rPr>
          <w:rFonts w:ascii="Vazir" w:hAnsi="Vazir" w:cs="Vazir"/>
          <w:lang w:bidi="fa-IR"/>
        </w:rPr>
        <w:t>actuator</w:t>
      </w:r>
      <w:r>
        <w:rPr>
          <w:rFonts w:ascii="Vazir" w:hAnsi="Vazir" w:cs="Vazir" w:hint="cs"/>
          <w:rtl/>
          <w:lang w:bidi="fa-IR"/>
        </w:rPr>
        <w:t xml:space="preserve"> ها: لکچر 1 </w:t>
      </w:r>
      <w:r>
        <w:rPr>
          <w:rFonts w:ascii="Vazir" w:hAnsi="Vazir" w:cs="Vazir"/>
          <w:rtl/>
          <w:lang w:bidi="fa-IR"/>
        </w:rPr>
        <w:t>–</w:t>
      </w:r>
      <w:r>
        <w:rPr>
          <w:rFonts w:ascii="Vazir" w:hAnsi="Vazir" w:cs="Vazir" w:hint="cs"/>
          <w:rtl/>
          <w:lang w:bidi="fa-IR"/>
        </w:rPr>
        <w:t xml:space="preserve"> اسلاید 27</w:t>
      </w:r>
    </w:p>
    <w:p w14:paraId="5B815FC0" w14:textId="6B9D3AAC" w:rsidR="00BD7D6A" w:rsidRDefault="00BD7D6A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شبکه: تکنولوژی‌های ارتباطات</w:t>
      </w:r>
    </w:p>
    <w:p w14:paraId="09E0D698" w14:textId="6B5D7367" w:rsidR="000D6071" w:rsidRDefault="000D6071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باید ابتدا اشیاء و نیازهای ارتباطی آن‌ها را شناسایی کنیم (رنج ارسال داده، حجم داده و فرکانسش، تراکم سنسورها و </w:t>
      </w:r>
      <w:r>
        <w:rPr>
          <w:rFonts w:ascii="Vazir" w:hAnsi="Vazir" w:cs="Vazir"/>
          <w:lang w:bidi="fa-IR"/>
        </w:rPr>
        <w:t>mobility</w:t>
      </w:r>
      <w:r>
        <w:rPr>
          <w:rFonts w:ascii="Vazir" w:hAnsi="Vazir" w:cs="Vazir" w:hint="cs"/>
          <w:rtl/>
          <w:lang w:bidi="fa-IR"/>
        </w:rPr>
        <w:t xml:space="preserve"> آنها)</w:t>
      </w:r>
    </w:p>
    <w:p w14:paraId="6AD54004" w14:textId="66FD0E9A" w:rsidR="000D6071" w:rsidRDefault="000D6071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گام اول: نیازمندی‌های شبکه بر اساس </w:t>
      </w:r>
      <w:r>
        <w:rPr>
          <w:rFonts w:ascii="Vazir" w:hAnsi="Vazir" w:cs="Vazir"/>
          <w:lang w:bidi="fa-IR"/>
        </w:rPr>
        <w:t>mobility</w:t>
      </w:r>
      <w:r>
        <w:rPr>
          <w:rFonts w:ascii="Vazir" w:hAnsi="Vazir" w:cs="Vazir" w:hint="cs"/>
          <w:rtl/>
          <w:lang w:bidi="fa-IR"/>
        </w:rPr>
        <w:t xml:space="preserve"> و </w:t>
      </w:r>
      <w:r>
        <w:rPr>
          <w:rFonts w:ascii="Vazir" w:hAnsi="Vazir" w:cs="Vazir"/>
          <w:lang w:bidi="fa-IR"/>
        </w:rPr>
        <w:t>transmission</w:t>
      </w:r>
      <w:r>
        <w:rPr>
          <w:rFonts w:ascii="Vazir" w:hAnsi="Vazir" w:cs="Vazir" w:hint="cs"/>
          <w:rtl/>
          <w:lang w:bidi="fa-IR"/>
        </w:rPr>
        <w:t xml:space="preserve"> شناسایی شوند (</w:t>
      </w:r>
      <w:r>
        <w:rPr>
          <w:rFonts w:ascii="Vazir" w:hAnsi="Vazir" w:cs="Vazir"/>
          <w:lang w:bidi="fa-IR"/>
        </w:rPr>
        <w:t>how much, how long, how often, how much power</w:t>
      </w:r>
      <w:r>
        <w:rPr>
          <w:rFonts w:ascii="Vazir" w:hAnsi="Vazir" w:cs="Vazir" w:hint="cs"/>
          <w:rtl/>
          <w:lang w:bidi="fa-IR"/>
        </w:rPr>
        <w:t>)</w:t>
      </w:r>
    </w:p>
    <w:p w14:paraId="152624C1" w14:textId="05C3CB2A" w:rsidR="000D6071" w:rsidRDefault="000D6071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شبکه شامل خود دستگاه‌ها و شبکه‌ای که آن‌ها را به هم متصل می‌کند می‌شود. </w:t>
      </w:r>
    </w:p>
    <w:p w14:paraId="014F979B" w14:textId="0280237B" w:rsidR="000D6071" w:rsidRPr="000D6071" w:rsidRDefault="000D6071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مقایسه تکنولوژی‌های شبکه بر اساس قیمت و رنج و پهنای باند: لکچر 1 </w:t>
      </w:r>
      <w:r>
        <w:rPr>
          <w:rFonts w:ascii="Vazir" w:hAnsi="Vazir" w:cs="Vazir"/>
          <w:rtl/>
          <w:lang w:bidi="fa-IR"/>
        </w:rPr>
        <w:t>–</w:t>
      </w:r>
      <w:r>
        <w:rPr>
          <w:rFonts w:ascii="Vazir" w:hAnsi="Vazir" w:cs="Vazir" w:hint="cs"/>
          <w:rtl/>
          <w:lang w:bidi="fa-IR"/>
        </w:rPr>
        <w:t xml:space="preserve"> اسلاید 31</w:t>
      </w:r>
    </w:p>
    <w:p w14:paraId="1CC7EEC5" w14:textId="08DDCFCC" w:rsidR="00BD7D6A" w:rsidRDefault="00BD7D6A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پلتفرم: امنیت، دیوایس منیجمنت، مدل کردن پروسس‌ها، مدیریت جریان داده، مدیریت اطلاعات، ترکیب مکانیزم‌های دسترسی به اطلاعات</w:t>
      </w:r>
    </w:p>
    <w:p w14:paraId="40797BBC" w14:textId="01B0FE1C" w:rsidR="000D6071" w:rsidRDefault="000D6071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قسمت اصلی </w:t>
      </w:r>
      <w:r>
        <w:rPr>
          <w:rFonts w:ascii="Vazir" w:hAnsi="Vazir" w:cs="Vazir"/>
          <w:lang w:bidi="fa-IR"/>
        </w:rPr>
        <w:t>iot</w:t>
      </w:r>
    </w:p>
    <w:p w14:paraId="7E111C95" w14:textId="59C9EE15" w:rsidR="000D6071" w:rsidRDefault="000D6071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تعریف ساده: </w:t>
      </w:r>
      <w:r w:rsidR="00765636">
        <w:rPr>
          <w:rFonts w:ascii="Vazir" w:hAnsi="Vazir" w:cs="Vazir" w:hint="cs"/>
          <w:rtl/>
          <w:lang w:bidi="fa-IR"/>
        </w:rPr>
        <w:t>ارتباط میان اشیاء را ممکن می‌کند</w:t>
      </w:r>
    </w:p>
    <w:p w14:paraId="32BF82F5" w14:textId="7A106D68" w:rsidR="00765636" w:rsidRDefault="00765636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دیوایس منیجمنت، دیتابیس، تحلیل، ویژوالیزیشن، توضیحات همشون: نوت‌های لکچر 1 </w:t>
      </w:r>
      <w:r>
        <w:rPr>
          <w:rFonts w:ascii="Vazir" w:hAnsi="Vazir" w:cs="Vazir"/>
          <w:rtl/>
          <w:lang w:bidi="fa-IR"/>
        </w:rPr>
        <w:t>–</w:t>
      </w:r>
      <w:r>
        <w:rPr>
          <w:rFonts w:ascii="Vazir" w:hAnsi="Vazir" w:cs="Vazir" w:hint="cs"/>
          <w:rtl/>
          <w:lang w:bidi="fa-IR"/>
        </w:rPr>
        <w:t xml:space="preserve"> اسلاید 33</w:t>
      </w:r>
    </w:p>
    <w:p w14:paraId="63422DA2" w14:textId="740FFC81" w:rsidR="00765636" w:rsidRDefault="00765636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پلتفرم: یک فریمورک </w:t>
      </w:r>
      <w:r>
        <w:rPr>
          <w:rFonts w:ascii="Vazir" w:hAnsi="Vazir" w:cs="Vazir"/>
          <w:lang w:bidi="fa-IR"/>
        </w:rPr>
        <w:t>end-to-end</w:t>
      </w:r>
    </w:p>
    <w:p w14:paraId="2456E0C5" w14:textId="73EA73AE" w:rsidR="00765636" w:rsidRDefault="00765636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چسبی که سخت‌افزارها و سنسورها را به اپلیکیشن‌ها وصل کند</w:t>
      </w:r>
    </w:p>
    <w:p w14:paraId="3D2835A0" w14:textId="0CE226FA" w:rsidR="00BD7D6A" w:rsidRDefault="00BD7D6A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اپلیکیشن‌ها</w:t>
      </w:r>
      <w:r w:rsidR="00765636">
        <w:rPr>
          <w:rFonts w:ascii="Vazir" w:hAnsi="Vazir" w:cs="Vazir" w:hint="cs"/>
          <w:rtl/>
          <w:lang w:bidi="fa-IR"/>
        </w:rPr>
        <w:t xml:space="preserve"> و ورتیکال‌ها</w:t>
      </w:r>
      <w:r>
        <w:rPr>
          <w:rFonts w:ascii="Vazir" w:hAnsi="Vazir" w:cs="Vazir" w:hint="cs"/>
          <w:rtl/>
          <w:lang w:bidi="fa-IR"/>
        </w:rPr>
        <w:t>: تصمیم‌گیری، تحلیل داده</w:t>
      </w:r>
      <w:r w:rsidR="00892C4A">
        <w:rPr>
          <w:rFonts w:ascii="Vazir" w:hAnsi="Vazir" w:cs="Vazir"/>
          <w:lang w:bidi="fa-IR"/>
        </w:rPr>
        <w:tab/>
      </w:r>
    </w:p>
    <w:p w14:paraId="69BFEED4" w14:textId="3E221775" w:rsidR="00743BB2" w:rsidRDefault="00743BB2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یه تعداد زیادی نقاشی: لکچر 1 </w:t>
      </w:r>
      <w:r>
        <w:rPr>
          <w:rFonts w:ascii="Vazir" w:hAnsi="Vazir" w:cs="Vazir"/>
          <w:rtl/>
          <w:lang w:bidi="fa-IR"/>
        </w:rPr>
        <w:t>–</w:t>
      </w:r>
      <w:r>
        <w:rPr>
          <w:rFonts w:ascii="Vazir" w:hAnsi="Vazir" w:cs="Vazir" w:hint="cs"/>
          <w:rtl/>
          <w:lang w:bidi="fa-IR"/>
        </w:rPr>
        <w:t xml:space="preserve"> اسلاید 38 تا 49</w:t>
      </w:r>
    </w:p>
    <w:p w14:paraId="3CEAC091" w14:textId="4D6C3AD8" w:rsidR="00892C4A" w:rsidRDefault="00892C4A" w:rsidP="003F688C">
      <w:pPr>
        <w:pStyle w:val="ListParagraph"/>
        <w:numPr>
          <w:ilvl w:val="0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IT</w:t>
      </w:r>
      <w:r>
        <w:rPr>
          <w:rFonts w:ascii="Vazir" w:hAnsi="Vazir" w:cs="Vazir" w:hint="cs"/>
          <w:rtl/>
          <w:lang w:bidi="fa-IR"/>
        </w:rPr>
        <w:t xml:space="preserve"> و </w:t>
      </w:r>
      <w:r>
        <w:rPr>
          <w:rFonts w:ascii="Vazir" w:hAnsi="Vazir" w:cs="Vazir"/>
          <w:lang w:bidi="fa-IR"/>
        </w:rPr>
        <w:t>OT</w:t>
      </w:r>
      <w:r>
        <w:rPr>
          <w:rFonts w:ascii="Vazir" w:hAnsi="Vazir" w:cs="Vazir" w:hint="cs"/>
          <w:rtl/>
          <w:lang w:bidi="fa-IR"/>
        </w:rPr>
        <w:t xml:space="preserve">: </w:t>
      </w:r>
    </w:p>
    <w:p w14:paraId="4C1A577F" w14:textId="0A5B0347" w:rsidR="00892C4A" w:rsidRDefault="00892C4A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IT</w:t>
      </w:r>
      <w:r>
        <w:rPr>
          <w:rFonts w:ascii="Vazir" w:hAnsi="Vazir" w:cs="Vazir" w:hint="cs"/>
          <w:rtl/>
          <w:lang w:bidi="fa-IR"/>
        </w:rPr>
        <w:t>: اتصال دستگاه‌ها به اینترنت</w:t>
      </w:r>
    </w:p>
    <w:p w14:paraId="609972C3" w14:textId="0A5B0347" w:rsidR="00892C4A" w:rsidRDefault="00892C4A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OT</w:t>
      </w:r>
      <w:r>
        <w:rPr>
          <w:rFonts w:ascii="Vazir" w:hAnsi="Vazir" w:cs="Vazir" w:hint="cs"/>
          <w:rtl/>
          <w:lang w:bidi="fa-IR"/>
        </w:rPr>
        <w:t xml:space="preserve">: مانیتور کردن دستگاه‌ها در سیستم‌های </w:t>
      </w:r>
      <w:r>
        <w:rPr>
          <w:rFonts w:ascii="Vazir" w:hAnsi="Vazir" w:cs="Vazir"/>
          <w:lang w:bidi="fa-IR"/>
        </w:rPr>
        <w:t>operational</w:t>
      </w:r>
      <w:r>
        <w:rPr>
          <w:rFonts w:ascii="Vazir" w:hAnsi="Vazir" w:cs="Vazir" w:hint="cs"/>
          <w:rtl/>
          <w:lang w:bidi="fa-IR"/>
        </w:rPr>
        <w:t xml:space="preserve"> فیزیکی</w:t>
      </w:r>
    </w:p>
    <w:p w14:paraId="75C12241" w14:textId="132D7D03" w:rsidR="00892C4A" w:rsidRDefault="00892C4A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جدول مقایسه: لکچر 1 </w:t>
      </w:r>
      <w:r>
        <w:rPr>
          <w:rFonts w:ascii="Vazir" w:hAnsi="Vazir" w:cs="Vazir"/>
          <w:rtl/>
          <w:lang w:bidi="fa-IR"/>
        </w:rPr>
        <w:t>–</w:t>
      </w:r>
      <w:r>
        <w:rPr>
          <w:rFonts w:ascii="Vazir" w:hAnsi="Vazir" w:cs="Vazir" w:hint="cs"/>
          <w:rtl/>
          <w:lang w:bidi="fa-IR"/>
        </w:rPr>
        <w:t xml:space="preserve"> اسلاید 51</w:t>
      </w:r>
    </w:p>
    <w:p w14:paraId="51F1F81A" w14:textId="4806A334" w:rsidR="00892C4A" w:rsidRDefault="00892C4A" w:rsidP="003F688C">
      <w:pPr>
        <w:pStyle w:val="ListParagraph"/>
        <w:numPr>
          <w:ilvl w:val="0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چالش‌های </w:t>
      </w:r>
      <w:r>
        <w:rPr>
          <w:rFonts w:ascii="Vazir" w:hAnsi="Vazir" w:cs="Vazir"/>
          <w:lang w:bidi="fa-IR"/>
        </w:rPr>
        <w:t>iot</w:t>
      </w:r>
      <w:r>
        <w:rPr>
          <w:rFonts w:ascii="Vazir" w:hAnsi="Vazir" w:cs="Vazir" w:hint="cs"/>
          <w:rtl/>
          <w:lang w:bidi="fa-IR"/>
        </w:rPr>
        <w:t xml:space="preserve">: </w:t>
      </w:r>
    </w:p>
    <w:p w14:paraId="41AFEEB0" w14:textId="413DEA64" w:rsidR="00892C4A" w:rsidRDefault="00892C4A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Scalability</w:t>
      </w:r>
    </w:p>
    <w:p w14:paraId="4EF14E83" w14:textId="29C4FD19" w:rsidR="00892C4A" w:rsidRDefault="00892C4A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IPv4</w:t>
      </w:r>
      <w:r>
        <w:rPr>
          <w:rFonts w:ascii="Vazir" w:hAnsi="Vazir" w:cs="Vazir" w:hint="cs"/>
          <w:rtl/>
          <w:lang w:bidi="fa-IR"/>
        </w:rPr>
        <w:t xml:space="preserve"> به نهایت ظرفیت رسیده. باید از </w:t>
      </w:r>
      <w:r>
        <w:rPr>
          <w:rFonts w:ascii="Vazir" w:hAnsi="Vazir" w:cs="Vazir"/>
          <w:lang w:bidi="fa-IR"/>
        </w:rPr>
        <w:t>IPv6</w:t>
      </w:r>
      <w:r>
        <w:rPr>
          <w:rFonts w:ascii="Vazir" w:hAnsi="Vazir" w:cs="Vazir" w:hint="cs"/>
          <w:rtl/>
          <w:lang w:bidi="fa-IR"/>
        </w:rPr>
        <w:t xml:space="preserve"> استفاده کنیم. </w:t>
      </w:r>
    </w:p>
    <w:p w14:paraId="052E7B2E" w14:textId="4F3024CD" w:rsidR="00892C4A" w:rsidRDefault="00892C4A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Security</w:t>
      </w:r>
    </w:p>
    <w:p w14:paraId="0500A963" w14:textId="5CCDE33B" w:rsidR="00892C4A" w:rsidRDefault="00892C4A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با افزایش تعداد اشیاء، امن نگه داشتن ارتباطات پیچیده می‌شود</w:t>
      </w:r>
    </w:p>
    <w:p w14:paraId="6193468B" w14:textId="459D93EB" w:rsidR="00892C4A" w:rsidRDefault="00892C4A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اگر دیوایس هک شود تهدیداد زیادی وجود دارند</w:t>
      </w:r>
    </w:p>
    <w:p w14:paraId="49407C1B" w14:textId="77565CE6" w:rsidR="00892C4A" w:rsidRDefault="00892C4A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یک دیوایس هک شده می‌تواند برای حمله به دیوایس‌های دیگر مورد استفاده قرار گیرد</w:t>
      </w:r>
    </w:p>
    <w:p w14:paraId="4736D9F1" w14:textId="2AEA83CF" w:rsidR="00892C4A" w:rsidRDefault="00892C4A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Privacy</w:t>
      </w:r>
    </w:p>
    <w:p w14:paraId="01CF6855" w14:textId="2FE60C18" w:rsidR="00892C4A" w:rsidRDefault="00892C4A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سنسورها زیاد میشن، پس داده‌هایی که </w:t>
      </w:r>
      <w:r w:rsidR="001F693C">
        <w:rPr>
          <w:rFonts w:ascii="Vazir" w:hAnsi="Vazir" w:cs="Vazir" w:hint="cs"/>
          <w:rtl/>
          <w:lang w:bidi="fa-IR"/>
        </w:rPr>
        <w:t>ارسال می‌شن می‌تونن حساس باشن</w:t>
      </w:r>
    </w:p>
    <w:p w14:paraId="276AC99D" w14:textId="72245570" w:rsidR="001F693C" w:rsidRDefault="001F693C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برای بیزینس‌ها، داده‌ها خیلی مهمن و ارزش مالی دارن</w:t>
      </w:r>
    </w:p>
    <w:p w14:paraId="76EE93A2" w14:textId="4697656C" w:rsidR="001F693C" w:rsidRDefault="001F693C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حق مالکیت داده مهمه</w:t>
      </w:r>
    </w:p>
    <w:p w14:paraId="391AC397" w14:textId="2F32731F" w:rsidR="001F693C" w:rsidRDefault="001F693C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Big data and data analytics</w:t>
      </w:r>
    </w:p>
    <w:p w14:paraId="40189FA5" w14:textId="6BBC0E62" w:rsidR="001F693C" w:rsidRDefault="001F693C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سیلی از داده خواهیم داشت که هندل کردنش سخته</w:t>
      </w:r>
    </w:p>
    <w:p w14:paraId="2880A7D6" w14:textId="11DCF3DF" w:rsidR="001F693C" w:rsidRDefault="001F693C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اگه درست پردازش بشه اطلاعات خوبی ازش استخراج میشه</w:t>
      </w:r>
    </w:p>
    <w:p w14:paraId="64846569" w14:textId="4C0A411A" w:rsidR="001F693C" w:rsidRDefault="001F693C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چالش: پردازش داده‌ها از منابع متفاوت </w:t>
      </w:r>
      <w:r w:rsidR="00F26F71">
        <w:rPr>
          <w:rFonts w:ascii="Vazir" w:hAnsi="Vazir" w:cs="Vazir" w:hint="cs"/>
          <w:rtl/>
          <w:lang w:bidi="fa-IR"/>
        </w:rPr>
        <w:t>به صورت به‌موقع</w:t>
      </w:r>
    </w:p>
    <w:p w14:paraId="40704FB2" w14:textId="0A231D0C" w:rsidR="00F26F71" w:rsidRDefault="00F26F71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Interoperability</w:t>
      </w:r>
    </w:p>
    <w:p w14:paraId="001E1760" w14:textId="29772430" w:rsidR="00F26F71" w:rsidRDefault="00F26F71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پروتکل‌ها دارن زیاد میشن و رقابت زیاده</w:t>
      </w:r>
    </w:p>
    <w:p w14:paraId="5AB3FC5C" w14:textId="21486E3E" w:rsidR="00F26F71" w:rsidRDefault="00F26F71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بعضی از پروتکل‌ها اپن نیستن</w:t>
      </w:r>
    </w:p>
    <w:p w14:paraId="72B9F38C" w14:textId="1D720FC5" w:rsidR="00F26F71" w:rsidRDefault="00F26F71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استانداردها دارن تلاش می‌کنن تنوع پروتکل‌ها کمتر بشه ولی هنوزم زیاده</w:t>
      </w:r>
    </w:p>
    <w:p w14:paraId="11960714" w14:textId="0737DA65" w:rsidR="00F26F71" w:rsidRDefault="00F26F71" w:rsidP="003F688C">
      <w:pPr>
        <w:pStyle w:val="ListParagraph"/>
        <w:numPr>
          <w:ilvl w:val="0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عوامل موثر در معماری </w:t>
      </w:r>
      <w:r>
        <w:rPr>
          <w:rFonts w:ascii="Vazir" w:hAnsi="Vazir" w:cs="Vazir"/>
          <w:lang w:bidi="fa-IR"/>
        </w:rPr>
        <w:t>iot</w:t>
      </w:r>
    </w:p>
    <w:p w14:paraId="099C077B" w14:textId="1577386B" w:rsidR="003F688C" w:rsidRDefault="003F688C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Scale</w:t>
      </w:r>
    </w:p>
    <w:p w14:paraId="19BC305F" w14:textId="587D197D" w:rsidR="003F688C" w:rsidRDefault="003F688C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اسکیل </w:t>
      </w:r>
      <w:r>
        <w:rPr>
          <w:rFonts w:ascii="Vazir" w:hAnsi="Vazir" w:cs="Vazir"/>
          <w:lang w:bidi="fa-IR"/>
        </w:rPr>
        <w:t>iot</w:t>
      </w:r>
      <w:r>
        <w:rPr>
          <w:rFonts w:ascii="Vazir" w:hAnsi="Vazir" w:cs="Vazir" w:hint="cs"/>
          <w:rtl/>
          <w:lang w:bidi="fa-IR"/>
        </w:rPr>
        <w:t xml:space="preserve"> خیلی بالاست</w:t>
      </w:r>
    </w:p>
    <w:p w14:paraId="702C83B1" w14:textId="02BB799C" w:rsidR="003F688C" w:rsidRDefault="003F688C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راه حل: بریم سمت </w:t>
      </w:r>
      <w:r>
        <w:rPr>
          <w:rFonts w:ascii="Vazir" w:hAnsi="Vazir" w:cs="Vazir"/>
          <w:lang w:bidi="fa-IR"/>
        </w:rPr>
        <w:t>IPv6</w:t>
      </w:r>
      <w:r>
        <w:rPr>
          <w:rFonts w:ascii="Vazir" w:hAnsi="Vazir" w:cs="Vazir" w:hint="cs"/>
          <w:rtl/>
          <w:lang w:bidi="fa-IR"/>
        </w:rPr>
        <w:t xml:space="preserve">. شبکه‌های </w:t>
      </w:r>
      <w:r>
        <w:rPr>
          <w:rFonts w:ascii="Vazir" w:hAnsi="Vazir" w:cs="Vazir"/>
          <w:lang w:bidi="fa-IR"/>
        </w:rPr>
        <w:t>IT</w:t>
      </w:r>
      <w:r>
        <w:rPr>
          <w:rFonts w:ascii="Vazir" w:hAnsi="Vazir" w:cs="Vazir" w:hint="cs"/>
          <w:rtl/>
          <w:lang w:bidi="fa-IR"/>
        </w:rPr>
        <w:t xml:space="preserve"> از همون </w:t>
      </w:r>
      <w:r>
        <w:rPr>
          <w:rFonts w:ascii="Vazir" w:hAnsi="Vazir" w:cs="Vazir"/>
          <w:lang w:bidi="fa-IR"/>
        </w:rPr>
        <w:t>IPv4</w:t>
      </w:r>
      <w:r>
        <w:rPr>
          <w:rFonts w:ascii="Vazir" w:hAnsi="Vazir" w:cs="Vazir" w:hint="cs"/>
          <w:rtl/>
          <w:lang w:bidi="fa-IR"/>
        </w:rPr>
        <w:t xml:space="preserve"> با </w:t>
      </w:r>
      <w:r>
        <w:rPr>
          <w:rFonts w:ascii="Vazir" w:hAnsi="Vazir" w:cs="Vazir"/>
          <w:lang w:bidi="fa-IR"/>
        </w:rPr>
        <w:t>NAT</w:t>
      </w:r>
      <w:r>
        <w:rPr>
          <w:rFonts w:ascii="Vazir" w:hAnsi="Vazir" w:cs="Vazir" w:hint="cs"/>
          <w:rtl/>
          <w:lang w:bidi="fa-IR"/>
        </w:rPr>
        <w:t xml:space="preserve"> استفاده می‌کنن ولی آیوتی نمیشه</w:t>
      </w:r>
    </w:p>
    <w:p w14:paraId="6D350865" w14:textId="7D6E3CD7" w:rsidR="003F688C" w:rsidRDefault="003F688C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امنیت</w:t>
      </w:r>
    </w:p>
    <w:p w14:paraId="092105F6" w14:textId="2567D288" w:rsidR="003F688C" w:rsidRDefault="003F688C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سنسورها </w:t>
      </w:r>
      <w:r>
        <w:rPr>
          <w:rFonts w:ascii="Vazir" w:hAnsi="Vazir" w:cs="Vazir"/>
          <w:lang w:bidi="fa-IR"/>
        </w:rPr>
        <w:t>physically exposed</w:t>
      </w:r>
      <w:r>
        <w:rPr>
          <w:rFonts w:ascii="Vazir" w:hAnsi="Vazir" w:cs="Vazir" w:hint="cs"/>
          <w:rtl/>
          <w:lang w:bidi="fa-IR"/>
        </w:rPr>
        <w:t xml:space="preserve"> هستن</w:t>
      </w:r>
    </w:p>
    <w:p w14:paraId="2F670277" w14:textId="5D08A672" w:rsidR="003F688C" w:rsidRDefault="003F688C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راه حل: امنیت در تمام لول‌های آیوتی رعایت شود. هر نود شبکه باید از یک استراتژی پیروی کند و رمزنگاری و احراز هویت داشته باشد</w:t>
      </w:r>
    </w:p>
    <w:p w14:paraId="2FE658AE" w14:textId="47A8302E" w:rsidR="003F688C" w:rsidRDefault="003F688C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محدودیت‌های پردازشی و شبکه</w:t>
      </w:r>
    </w:p>
    <w:p w14:paraId="72115ED1" w14:textId="61A05C9A" w:rsidR="003F688C" w:rsidRDefault="003F688C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پهنای باند کمه، سرعت پردازش کمه چون فاصله زیاده و اسکیل بزرگه</w:t>
      </w:r>
    </w:p>
    <w:p w14:paraId="600D6FA9" w14:textId="2A98E926" w:rsidR="003F688C" w:rsidRDefault="003F688C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راه حل: شبکه‌های وایرلس را با آیوتی هماهنگ کنیم. لایه‌های </w:t>
      </w:r>
      <w:r>
        <w:rPr>
          <w:rFonts w:ascii="Vazir" w:hAnsi="Vazir" w:cs="Vazir"/>
          <w:lang w:bidi="fa-IR"/>
        </w:rPr>
        <w:t>Transport</w:t>
      </w:r>
      <w:r>
        <w:rPr>
          <w:rFonts w:ascii="Vazir" w:hAnsi="Vazir" w:cs="Vazir" w:hint="cs"/>
          <w:rtl/>
          <w:lang w:bidi="fa-IR"/>
        </w:rPr>
        <w:t xml:space="preserve"> و </w:t>
      </w:r>
      <w:r>
        <w:rPr>
          <w:rFonts w:ascii="Vazir" w:hAnsi="Vazir" w:cs="Vazir"/>
          <w:lang w:bidi="fa-IR"/>
        </w:rPr>
        <w:t>Network</w:t>
      </w:r>
      <w:r>
        <w:rPr>
          <w:rFonts w:ascii="Vazir" w:hAnsi="Vazir" w:cs="Vazir" w:hint="cs"/>
          <w:rtl/>
          <w:lang w:bidi="fa-IR"/>
        </w:rPr>
        <w:t xml:space="preserve"> را مودیفای کنیم برای آیوتی. </w:t>
      </w:r>
    </w:p>
    <w:p w14:paraId="473527CD" w14:textId="19314B81" w:rsidR="003F688C" w:rsidRDefault="003F688C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حجم زیاد داده</w:t>
      </w:r>
    </w:p>
    <w:p w14:paraId="132A60D1" w14:textId="72E7FE17" w:rsidR="003F688C" w:rsidRDefault="003F688C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باتل‌نک داریم توی شبکه</w:t>
      </w:r>
    </w:p>
    <w:p w14:paraId="3BDEBA96" w14:textId="57182A92" w:rsidR="003F688C" w:rsidRDefault="003F688C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راه حل: تحلیل داده رو توی تمام نودها انجام بدیم + کلاود. توی سیستم‌های </w:t>
      </w:r>
      <w:r>
        <w:rPr>
          <w:rFonts w:ascii="Vazir" w:hAnsi="Vazir" w:cs="Vazir"/>
          <w:lang w:bidi="fa-IR"/>
        </w:rPr>
        <w:t>IT</w:t>
      </w:r>
      <w:r>
        <w:rPr>
          <w:rFonts w:ascii="Vazir" w:hAnsi="Vazir" w:cs="Vazir" w:hint="cs"/>
          <w:rtl/>
          <w:lang w:bidi="fa-IR"/>
        </w:rPr>
        <w:t xml:space="preserve"> فقط توی کلاود داده‌ها تحلیل میشن.</w:t>
      </w:r>
    </w:p>
    <w:p w14:paraId="0E7AA112" w14:textId="357BBF3D" w:rsidR="003F688C" w:rsidRDefault="003F688C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پشتیبانی از دیوایس‌های قدیمی</w:t>
      </w:r>
    </w:p>
    <w:p w14:paraId="676460FF" w14:textId="119F9E21" w:rsidR="003F688C" w:rsidRDefault="003F688C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بعضی از دیوایسا جدیدن و با اینترنت کار می‌کنن. ولی بقیه شاید ارتباطات سریال یا پروتکل‌های خاص دیگه داشته باشن</w:t>
      </w:r>
    </w:p>
    <w:p w14:paraId="33820B9D" w14:textId="6AB5EE1A" w:rsidR="003F688C" w:rsidRDefault="003F688C" w:rsidP="003F688C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راه حل: پیشرفت آیوتی خیلی طول میکشه. پس الان باید </w:t>
      </w:r>
      <w:r>
        <w:rPr>
          <w:rFonts w:ascii="Vazir" w:hAnsi="Vazir" w:cs="Vazir"/>
          <w:lang w:bidi="fa-IR"/>
        </w:rPr>
        <w:t>protocol translation</w:t>
      </w:r>
      <w:r>
        <w:rPr>
          <w:rFonts w:ascii="Vazir" w:hAnsi="Vazir" w:cs="Vazir" w:hint="cs"/>
          <w:rtl/>
          <w:lang w:bidi="fa-IR"/>
        </w:rPr>
        <w:t xml:space="preserve"> و </w:t>
      </w:r>
      <w:r>
        <w:rPr>
          <w:rFonts w:ascii="Vazir" w:hAnsi="Vazir" w:cs="Vazir"/>
          <w:lang w:bidi="fa-IR"/>
        </w:rPr>
        <w:t>tunneling</w:t>
      </w:r>
      <w:r>
        <w:rPr>
          <w:rFonts w:ascii="Vazir" w:hAnsi="Vazir" w:cs="Vazir" w:hint="cs"/>
          <w:rtl/>
          <w:lang w:bidi="fa-IR"/>
        </w:rPr>
        <w:t xml:space="preserve"> داشته باشیم تا از پروتکل‌های قدیمی هم پشتیبانی بشه</w:t>
      </w:r>
    </w:p>
    <w:p w14:paraId="607C44A5" w14:textId="76FDD024" w:rsidR="003F688C" w:rsidRDefault="003F688C" w:rsidP="003F688C">
      <w:pPr>
        <w:pStyle w:val="ListParagraph"/>
        <w:numPr>
          <w:ilvl w:val="1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نیاز به پردازش </w:t>
      </w:r>
      <w:r w:rsidR="00EA5B9F">
        <w:rPr>
          <w:rFonts w:ascii="Vazir" w:hAnsi="Vazir" w:cs="Vazir" w:hint="cs"/>
          <w:rtl/>
          <w:lang w:bidi="fa-IR"/>
        </w:rPr>
        <w:t>ریل‌تایم داده</w:t>
      </w:r>
    </w:p>
    <w:p w14:paraId="0226E34D" w14:textId="5864E357" w:rsidR="00EA5B9F" w:rsidRDefault="00EA5B9F" w:rsidP="00EA5B9F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در حالی که توی </w:t>
      </w:r>
      <w:r>
        <w:rPr>
          <w:rFonts w:ascii="Vazir" w:hAnsi="Vazir" w:cs="Vazir"/>
          <w:lang w:bidi="fa-IR"/>
        </w:rPr>
        <w:t>IT</w:t>
      </w:r>
      <w:r>
        <w:rPr>
          <w:rFonts w:ascii="Vazir" w:hAnsi="Vazir" w:cs="Vazir" w:hint="cs"/>
          <w:rtl/>
          <w:lang w:bidi="fa-IR"/>
        </w:rPr>
        <w:t xml:space="preserve"> داده‌ها به صورت زمان‌بندی شده تحلیل و پردازش میشن، توی آیوتی باید ریل‌تایم انجام بدیم این کارو</w:t>
      </w:r>
    </w:p>
    <w:p w14:paraId="31726529" w14:textId="51758AAC" w:rsidR="00EA5B9F" w:rsidRDefault="00EA5B9F" w:rsidP="00EA5B9F">
      <w:pPr>
        <w:pStyle w:val="ListParagraph"/>
        <w:numPr>
          <w:ilvl w:val="2"/>
          <w:numId w:val="1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راه حل: نرم‌افزارهای تحلیل داده رو به </w:t>
      </w:r>
      <w:r>
        <w:rPr>
          <w:rFonts w:ascii="Vazir" w:hAnsi="Vazir" w:cs="Vazir"/>
          <w:lang w:bidi="fa-IR"/>
        </w:rPr>
        <w:t>edge</w:t>
      </w:r>
      <w:r>
        <w:rPr>
          <w:rFonts w:ascii="Vazir" w:hAnsi="Vazir" w:cs="Vazir" w:hint="cs"/>
          <w:rtl/>
          <w:lang w:bidi="fa-IR"/>
        </w:rPr>
        <w:t xml:space="preserve"> شبکه نزدیک‌تر کنیم. نرم‌افزارهای تحلیل سنتی مثل </w:t>
      </w:r>
      <w:r>
        <w:rPr>
          <w:rFonts w:ascii="Vazir" w:hAnsi="Vazir" w:cs="Vazir"/>
          <w:lang w:bidi="fa-IR"/>
        </w:rPr>
        <w:t>Hadoop</w:t>
      </w:r>
      <w:r>
        <w:rPr>
          <w:rFonts w:ascii="Vazir" w:hAnsi="Vazir" w:cs="Vazir" w:hint="cs"/>
          <w:rtl/>
          <w:lang w:bidi="fa-IR"/>
        </w:rPr>
        <w:t xml:space="preserve"> یا دیتابیس‌ها برای کارای </w:t>
      </w:r>
      <w:r>
        <w:rPr>
          <w:rFonts w:ascii="Vazir" w:hAnsi="Vazir" w:cs="Vazir"/>
          <w:lang w:bidi="fa-IR"/>
        </w:rPr>
        <w:t>batch</w:t>
      </w:r>
      <w:r>
        <w:rPr>
          <w:rFonts w:ascii="Vazir" w:hAnsi="Vazir" w:cs="Vazir" w:hint="cs"/>
          <w:rtl/>
          <w:lang w:bidi="fa-IR"/>
        </w:rPr>
        <w:t xml:space="preserve"> مناسب‌ترن تا ریل تایم.</w:t>
      </w:r>
    </w:p>
    <w:p w14:paraId="2555C7A5" w14:textId="093E1D9F" w:rsidR="00EA5B9F" w:rsidRDefault="00EA5B9F" w:rsidP="00EA5B9F">
      <w:pPr>
        <w:pStyle w:val="ListParagraph"/>
        <w:bidi/>
        <w:jc w:val="both"/>
        <w:rPr>
          <w:rFonts w:ascii="Vazir" w:hAnsi="Vazir" w:cs="Vazir"/>
          <w:rtl/>
          <w:lang w:bidi="fa-IR"/>
        </w:rPr>
      </w:pPr>
    </w:p>
    <w:p w14:paraId="3A4968DC" w14:textId="2D489A83" w:rsidR="00EA5B9F" w:rsidRDefault="00EA5B9F" w:rsidP="00EA5B9F">
      <w:pPr>
        <w:pStyle w:val="ListParagraph"/>
        <w:bidi/>
        <w:jc w:val="both"/>
        <w:rPr>
          <w:rFonts w:ascii="Vazir" w:hAnsi="Vazir" w:cs="Vazir"/>
          <w:rtl/>
          <w:lang w:bidi="fa-IR"/>
        </w:rPr>
      </w:pPr>
    </w:p>
    <w:p w14:paraId="555C5E38" w14:textId="539760E3" w:rsidR="00EA5B9F" w:rsidRDefault="00EA5B9F" w:rsidP="00EA5B9F">
      <w:pPr>
        <w:pStyle w:val="ListParagraph"/>
        <w:bidi/>
        <w:jc w:val="both"/>
        <w:rPr>
          <w:rFonts w:ascii="Vazir" w:hAnsi="Vazir" w:cs="Vazir"/>
          <w:rtl/>
          <w:lang w:bidi="fa-IR"/>
        </w:rPr>
      </w:pPr>
    </w:p>
    <w:p w14:paraId="716CB66F" w14:textId="729FB596" w:rsidR="00EA5B9F" w:rsidRDefault="00EA5B9F" w:rsidP="00EA5B9F">
      <w:pPr>
        <w:pStyle w:val="ListParagraph"/>
        <w:bidi/>
        <w:jc w:val="both"/>
        <w:rPr>
          <w:rFonts w:ascii="Vazir" w:hAnsi="Vazir" w:cs="Vazir"/>
          <w:rtl/>
          <w:lang w:bidi="fa-IR"/>
        </w:rPr>
      </w:pPr>
    </w:p>
    <w:p w14:paraId="74061FAB" w14:textId="29F9DDC8" w:rsidR="00EA5B9F" w:rsidRDefault="00EA5B9F" w:rsidP="00EA5B9F">
      <w:pPr>
        <w:pStyle w:val="ListParagraph"/>
        <w:bidi/>
        <w:jc w:val="both"/>
        <w:rPr>
          <w:rFonts w:ascii="Vazir" w:hAnsi="Vazir" w:cs="Vazir"/>
          <w:rtl/>
          <w:lang w:bidi="fa-IR"/>
        </w:rPr>
      </w:pPr>
    </w:p>
    <w:p w14:paraId="2C87353E" w14:textId="1FADFE1A" w:rsidR="00EA5B9F" w:rsidRDefault="00EA5B9F" w:rsidP="00EA5B9F">
      <w:pPr>
        <w:pStyle w:val="ListParagraph"/>
        <w:numPr>
          <w:ilvl w:val="0"/>
          <w:numId w:val="2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lastRenderedPageBreak/>
        <w:t>دو معماری مشهور</w:t>
      </w:r>
    </w:p>
    <w:p w14:paraId="70F9DFE4" w14:textId="2AFD76F1" w:rsidR="00EA5B9F" w:rsidRDefault="00EA5B9F" w:rsidP="00EA5B9F">
      <w:pPr>
        <w:pStyle w:val="ListParagraph"/>
        <w:numPr>
          <w:ilvl w:val="1"/>
          <w:numId w:val="2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oneM2M</w:t>
      </w:r>
      <w:r>
        <w:rPr>
          <w:rFonts w:ascii="Vazir" w:hAnsi="Vazir" w:cs="Vazir" w:hint="cs"/>
          <w:rtl/>
          <w:lang w:bidi="fa-IR"/>
        </w:rPr>
        <w:t xml:space="preserve">: لکچر 1 </w:t>
      </w:r>
      <w:r>
        <w:rPr>
          <w:rFonts w:ascii="Vazir" w:hAnsi="Vazir" w:cs="Vazir"/>
          <w:rtl/>
          <w:lang w:bidi="fa-IR"/>
        </w:rPr>
        <w:t>–</w:t>
      </w:r>
      <w:r>
        <w:rPr>
          <w:rFonts w:ascii="Vazir" w:hAnsi="Vazir" w:cs="Vazir" w:hint="cs"/>
          <w:rtl/>
          <w:lang w:bidi="fa-IR"/>
        </w:rPr>
        <w:t xml:space="preserve"> اسلاید 63</w:t>
      </w:r>
    </w:p>
    <w:p w14:paraId="3CF6F9CF" w14:textId="3CF35CB2" w:rsidR="00EA5B9F" w:rsidRDefault="00EA5B9F" w:rsidP="00EA5B9F">
      <w:pPr>
        <w:pStyle w:val="ListParagraph"/>
        <w:numPr>
          <w:ilvl w:val="1"/>
          <w:numId w:val="2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IoTWF</w:t>
      </w:r>
      <w:r>
        <w:rPr>
          <w:rFonts w:ascii="Vazir" w:hAnsi="Vazir" w:cs="Vazir" w:hint="cs"/>
          <w:rtl/>
          <w:lang w:bidi="fa-IR"/>
        </w:rPr>
        <w:t xml:space="preserve">: لکچر 1 </w:t>
      </w:r>
      <w:r>
        <w:rPr>
          <w:rFonts w:ascii="Vazir" w:hAnsi="Vazir" w:cs="Vazir"/>
          <w:rtl/>
          <w:lang w:bidi="fa-IR"/>
        </w:rPr>
        <w:t>–</w:t>
      </w:r>
      <w:r>
        <w:rPr>
          <w:rFonts w:ascii="Vazir" w:hAnsi="Vazir" w:cs="Vazir" w:hint="cs"/>
          <w:rtl/>
          <w:lang w:bidi="fa-IR"/>
        </w:rPr>
        <w:t xml:space="preserve"> اسلاید 64</w:t>
      </w:r>
    </w:p>
    <w:p w14:paraId="5F37F93F" w14:textId="4B3123C8" w:rsidR="00EA5B9F" w:rsidRDefault="00EA5B9F" w:rsidP="00EA5B9F">
      <w:pPr>
        <w:pStyle w:val="ListParagraph"/>
        <w:numPr>
          <w:ilvl w:val="0"/>
          <w:numId w:val="2"/>
        </w:numPr>
        <w:bidi/>
        <w:jc w:val="both"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هایپ سایکل: روندی که تکنولوژی‌های جدید طی می‌کنن: </w:t>
      </w:r>
    </w:p>
    <w:p w14:paraId="37369F13" w14:textId="668B0BF5" w:rsidR="00EA5B9F" w:rsidRPr="00EA5B9F" w:rsidRDefault="00EA5B9F" w:rsidP="00397A49">
      <w:pPr>
        <w:bidi/>
        <w:jc w:val="center"/>
        <w:rPr>
          <w:rFonts w:ascii="Vazir" w:hAnsi="Vazir" w:cs="Vazir"/>
          <w:rtl/>
          <w:lang w:bidi="fa-IR"/>
        </w:rPr>
      </w:pPr>
      <w:r w:rsidRPr="00EA5B9F">
        <w:rPr>
          <w:rFonts w:ascii="Vazir" w:hAnsi="Vazir" w:cs="Vazir"/>
          <w:rtl/>
          <w:lang w:bidi="fa-IR"/>
        </w:rPr>
        <w:drawing>
          <wp:inline distT="0" distB="0" distL="0" distR="0" wp14:anchorId="7F5696BC" wp14:editId="37E1973E">
            <wp:extent cx="7536833" cy="4107536"/>
            <wp:effectExtent l="0" t="0" r="6985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536833" cy="4107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A5B9F" w:rsidRPr="00EA5B9F" w:rsidSect="003F688C">
      <w:pgSz w:w="15840" w:h="31680"/>
      <w:pgMar w:top="360" w:right="720" w:bottom="27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azir">
    <w:panose1 w:val="020B0603030804020204"/>
    <w:charset w:val="00"/>
    <w:family w:val="swiss"/>
    <w:pitch w:val="variable"/>
    <w:sig w:usb0="8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711D47"/>
    <w:multiLevelType w:val="hybridMultilevel"/>
    <w:tmpl w:val="C8F4D6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6D4C3BBD"/>
    <w:multiLevelType w:val="hybridMultilevel"/>
    <w:tmpl w:val="1554B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Nba0MDQ0t7Q0NDJU0lEKTi0uzszPAykwrAUADdRfoiwAAAA="/>
  </w:docVars>
  <w:rsids>
    <w:rsidRoot w:val="008D3376"/>
    <w:rsid w:val="00001B43"/>
    <w:rsid w:val="000D6071"/>
    <w:rsid w:val="001F693C"/>
    <w:rsid w:val="00397A49"/>
    <w:rsid w:val="003F688C"/>
    <w:rsid w:val="006239EC"/>
    <w:rsid w:val="00743BB2"/>
    <w:rsid w:val="00765636"/>
    <w:rsid w:val="00892C4A"/>
    <w:rsid w:val="008D3376"/>
    <w:rsid w:val="00973A5D"/>
    <w:rsid w:val="00BD7D6A"/>
    <w:rsid w:val="00EA5B9F"/>
    <w:rsid w:val="00F26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01EEA"/>
  <w15:chartTrackingRefBased/>
  <w15:docId w15:val="{3F5C2A5D-C931-46B5-8208-AB3A595EB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7D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209AC3-9FC7-47E3-B6AB-931C64752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562</Words>
  <Characters>320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KH</dc:creator>
  <cp:keywords/>
  <dc:description/>
  <cp:lastModifiedBy>Mohammad KH</cp:lastModifiedBy>
  <cp:revision>6</cp:revision>
  <dcterms:created xsi:type="dcterms:W3CDTF">2020-07-01T05:12:00Z</dcterms:created>
  <dcterms:modified xsi:type="dcterms:W3CDTF">2020-07-01T06:52:00Z</dcterms:modified>
</cp:coreProperties>
</file>